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AE66A7" w14:textId="0D450A80" w:rsidR="00C52D95" w:rsidRPr="00B8125E" w:rsidRDefault="00B8125E" w:rsidP="00816DD8">
      <w:pPr>
        <w:rPr>
          <w:rFonts w:cs="Times New Roman"/>
          <w:b/>
          <w:bCs/>
          <w:sz w:val="24"/>
          <w:szCs w:val="24"/>
        </w:rPr>
      </w:pPr>
      <w:r w:rsidRPr="00B8125E">
        <w:rPr>
          <w:rFonts w:cs="Times New Roman"/>
          <w:b/>
          <w:bCs/>
          <w:sz w:val="24"/>
          <w:szCs w:val="24"/>
        </w:rPr>
        <w:t>FRMMAIN.</w:t>
      </w:r>
      <w:r>
        <w:rPr>
          <w:rFonts w:cs="Times New Roman"/>
          <w:b/>
          <w:bCs/>
          <w:sz w:val="24"/>
          <w:szCs w:val="24"/>
        </w:rPr>
        <w:t>VB</w:t>
      </w:r>
    </w:p>
    <w:p w14:paraId="3393135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>Public Class frmMain</w:t>
      </w:r>
    </w:p>
    <w:p w14:paraId="2C594D9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-----------------------------------------------------------</w:t>
      </w:r>
    </w:p>
    <w:p w14:paraId="7903608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               File Name : frmMain.vb                   - </w:t>
      </w:r>
    </w:p>
    <w:p w14:paraId="119B8C8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               Part of Project: Calculator_Dang -</w:t>
      </w:r>
    </w:p>
    <w:p w14:paraId="176B4E1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-----------------------------------------------------------</w:t>
      </w:r>
    </w:p>
    <w:p w14:paraId="0A9FBEE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               Written By: Binh Dang               -</w:t>
      </w:r>
    </w:p>
    <w:p w14:paraId="2D6B184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               Written On: March 18, 2022             -</w:t>
      </w:r>
    </w:p>
    <w:p w14:paraId="00903C4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-----------------------------------------------------------</w:t>
      </w:r>
    </w:p>
    <w:p w14:paraId="3864743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File Purpose:                                            -</w:t>
      </w:r>
    </w:p>
    <w:p w14:paraId="00CC0DD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                                                         -</w:t>
      </w:r>
    </w:p>
    <w:p w14:paraId="2F3BF9E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This file contains the window that allows user to open multipe</w:t>
      </w:r>
    </w:p>
    <w:p w14:paraId="2AEFC68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MDI children inside itself. It can control and arrange its children </w:t>
      </w:r>
    </w:p>
    <w:p w14:paraId="4B9EF3D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-----------------------------------------------------------</w:t>
      </w:r>
    </w:p>
    <w:p w14:paraId="2BFCED9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Program Purpose:                                         -</w:t>
      </w:r>
    </w:p>
    <w:p w14:paraId="213456E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                                                         -</w:t>
      </w:r>
    </w:p>
    <w:p w14:paraId="6FF5F47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The purpose of this program is to build an MDI calculator application.-</w:t>
      </w:r>
    </w:p>
    <w:p w14:paraId="49AF72C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main form should have a main menu with the following options: File, Window and Help.</w:t>
      </w:r>
    </w:p>
    <w:p w14:paraId="6AD44E6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The Window Option should serve As a Windowlist And have the Tile And Cascade options available under it</w:t>
      </w:r>
    </w:p>
    <w:p w14:paraId="6DD1CCF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.Help should have an About Option that activates an about box dialog.  File should have submenu</w:t>
      </w:r>
    </w:p>
    <w:p w14:paraId="24B2100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 Option Onchoices Of New And Exit.  New will instantiate a New child calculator form And Exit</w:t>
      </w:r>
    </w:p>
    <w:p w14:paraId="5E1CC73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'------------------------------------------------------------</w:t>
      </w:r>
    </w:p>
    <w:p w14:paraId="11133C1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</w:p>
    <w:p w14:paraId="29F4C6D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Private Sub AboutToolStripMenuItem_Click(sender As Object, e As EventArgs) Handles AboutToolStripMenuItem.Click</w:t>
      </w:r>
    </w:p>
    <w:p w14:paraId="2E7C544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72BA40D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Subprogram Name: AboutToolStripMenuItem_Click  -</w:t>
      </w:r>
    </w:p>
    <w:p w14:paraId="6E57885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2F178AF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    Written By: Binh Dang                -</w:t>
      </w:r>
    </w:p>
    <w:p w14:paraId="3539FEB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    Written On: March 18, 2022           -</w:t>
      </w:r>
    </w:p>
    <w:p w14:paraId="0CED910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10E20F5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Subprogram Purpose:                                      -</w:t>
      </w:r>
    </w:p>
    <w:p w14:paraId="4B72525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                                              -</w:t>
      </w:r>
    </w:p>
    <w:p w14:paraId="7BCEC5F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This subroutine show the aboutBox information about this program</w:t>
      </w:r>
    </w:p>
    <w:p w14:paraId="468DDBE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4B398C2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79C365B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Local Variable Dictionary (alphabetically):              -</w:t>
      </w:r>
    </w:p>
    <w:p w14:paraId="5822601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(None)                                                   -</w:t>
      </w:r>
    </w:p>
    <w:p w14:paraId="39CC61B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70CE694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AboutBox.ShowDialog()</w:t>
      </w:r>
    </w:p>
    <w:p w14:paraId="39A9858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End Sub</w:t>
      </w:r>
    </w:p>
    <w:p w14:paraId="3775A4C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</w:p>
    <w:p w14:paraId="373F3A5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Public Sub mnuFileNew_Click(sender As Object, e As EventArgs) Handles mnuFileNew.Click</w:t>
      </w:r>
    </w:p>
    <w:p w14:paraId="0FAED3F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410727F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Subprogram Name: mnuFileNew_Click  -</w:t>
      </w:r>
    </w:p>
    <w:p w14:paraId="4A95ECA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74A4910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    Written By: Binh Dang                -</w:t>
      </w:r>
    </w:p>
    <w:p w14:paraId="685D2CA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    Written On: March 18, 2022           -</w:t>
      </w:r>
    </w:p>
    <w:p w14:paraId="59881FB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5636CAF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Subprogram Purpose:                                      -</w:t>
      </w:r>
    </w:p>
    <w:p w14:paraId="0F16154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This subroutine create a new child form which is the calculator form </w:t>
      </w:r>
    </w:p>
    <w:p w14:paraId="5D3AA4D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lastRenderedPageBreak/>
        <w:t xml:space="preserve">        '- which then later show in the main form</w:t>
      </w:r>
    </w:p>
    <w:p w14:paraId="2DD3F0A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36C50BB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40604B4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Local Variable Dictionary (alphabetically):              -</w:t>
      </w:r>
    </w:p>
    <w:p w14:paraId="4934685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aNewChildform - child calculator form                                                   -</w:t>
      </w:r>
    </w:p>
    <w:p w14:paraId="7A93960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0AEEEB1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Dim aNewChildform As frmChildren = New frmChildren()</w:t>
      </w:r>
    </w:p>
    <w:p w14:paraId="0ABD06A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aNewChildform.MdiParent = Me</w:t>
      </w:r>
    </w:p>
    <w:p w14:paraId="10B50AD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aNewChildform.Show()</w:t>
      </w:r>
    </w:p>
    <w:p w14:paraId="0C6D893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End Sub</w:t>
      </w:r>
    </w:p>
    <w:p w14:paraId="6136A64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</w:p>
    <w:p w14:paraId="0896BA3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Private Sub ToolStripMenuItem_Click(sender As Object, e As EventArgs) Handles mnuWindowCascade.Click, mnuWindowTileVertical.Click, mnuWindowTileHorizontal.Click</w:t>
      </w:r>
    </w:p>
    <w:p w14:paraId="19723BC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4E6B0CF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Subprogram Name: ToolStripMenuItem_Click  -</w:t>
      </w:r>
    </w:p>
    <w:p w14:paraId="7BDC4B5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4D4462D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    Written By: Binh Dang                -</w:t>
      </w:r>
    </w:p>
    <w:p w14:paraId="5390982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    Written On: March 18, 2022           -</w:t>
      </w:r>
    </w:p>
    <w:p w14:paraId="6D2A56B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0C4E04C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Subprogram Purpose:                                      -</w:t>
      </w:r>
    </w:p>
    <w:p w14:paraId="2818F1E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This subroutine create a change in different tile form</w:t>
      </w:r>
    </w:p>
    <w:p w14:paraId="6003D3B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including cascade, horizontal, and vertical. Managing 3 different click events</w:t>
      </w:r>
    </w:p>
    <w:p w14:paraId="0DDE46A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23489A4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335479E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Local Variable Dictionary (alphabetically):              -</w:t>
      </w:r>
    </w:p>
    <w:p w14:paraId="4AD65FE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mnuItem - look at tool strip items                                             -</w:t>
      </w:r>
    </w:p>
    <w:p w14:paraId="1D29DC7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69FC6A6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Dim mnuItem As ToolStripMenuItem = CType(sender, ToolStripMenuItem)</w:t>
      </w:r>
    </w:p>
    <w:p w14:paraId="138A8D5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If mnuItem.Text.Contains("Cascade") Then</w:t>
      </w:r>
    </w:p>
    <w:p w14:paraId="455E1F7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    LayoutMdi(MdiLayout.Cascade) 'make layout cascade</w:t>
      </w:r>
    </w:p>
    <w:p w14:paraId="46EA340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ElseIf mnuItem.Text.Contains("Vertical") Then</w:t>
      </w:r>
    </w:p>
    <w:p w14:paraId="21D9FC6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    LayoutMdi(MdiLayout.TileVertical) 'make layout vertical</w:t>
      </w:r>
    </w:p>
    <w:p w14:paraId="42B4E6C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Else</w:t>
      </w:r>
    </w:p>
    <w:p w14:paraId="3106B86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    LayoutMdi(MdiLayout.TileHorizontal) 'make layout horizontal</w:t>
      </w:r>
    </w:p>
    <w:p w14:paraId="69DC821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End If</w:t>
      </w:r>
    </w:p>
    <w:p w14:paraId="4B78455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End Sub</w:t>
      </w:r>
    </w:p>
    <w:p w14:paraId="6008D3E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</w:p>
    <w:p w14:paraId="4DB7033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Private Sub mnuFileExit_Click(sender As Object, e As EventArgs) Handles mnuFileExit.Click</w:t>
      </w:r>
    </w:p>
    <w:p w14:paraId="01031FD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6FE919D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Subprogram Name: mnuFileExit_Click  -</w:t>
      </w:r>
    </w:p>
    <w:p w14:paraId="5C909FA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334898C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    Written By: Binh Dang                -</w:t>
      </w:r>
    </w:p>
    <w:p w14:paraId="0319504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    Written On: March 18, 2022           -</w:t>
      </w:r>
    </w:p>
    <w:p w14:paraId="7D2A5D2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5D45AB4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Subprogram Purpose:                                      -</w:t>
      </w:r>
    </w:p>
    <w:p w14:paraId="54C9374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                                                         -</w:t>
      </w:r>
    </w:p>
    <w:p w14:paraId="465AB99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This subroutine call form closing event </w:t>
      </w:r>
    </w:p>
    <w:p w14:paraId="218EE06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01437D4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1529C69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Local Variable Dictionary (alphabetically):              -</w:t>
      </w:r>
    </w:p>
    <w:p w14:paraId="7EB35DD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 (None)                                                   -</w:t>
      </w:r>
    </w:p>
    <w:p w14:paraId="42253E5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'------------------------------------------------------------</w:t>
      </w:r>
    </w:p>
    <w:p w14:paraId="29D6723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    Close()</w:t>
      </w:r>
    </w:p>
    <w:p w14:paraId="22E9830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 xml:space="preserve">    End Sub</w:t>
      </w:r>
    </w:p>
    <w:p w14:paraId="73554AFB" w14:textId="2BCAB1A4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lang w:val="vi-VN"/>
        </w:rPr>
      </w:pPr>
      <w:r w:rsidRPr="00B8125E">
        <w:rPr>
          <w:rFonts w:ascii="Consolas" w:hAnsi="Consolas" w:cs="Consolas"/>
          <w:sz w:val="19"/>
          <w:szCs w:val="19"/>
          <w:lang w:val="vi-VN"/>
        </w:rPr>
        <w:t>End Class</w:t>
      </w:r>
    </w:p>
    <w:p w14:paraId="1A0D9DB9" w14:textId="4D1A7A08" w:rsid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1E2ACB5" w14:textId="77777777" w:rsidR="00B8125E" w:rsidRDefault="00B8125E" w:rsidP="00B8125E">
      <w:pPr>
        <w:rPr>
          <w:b/>
          <w:bCs/>
        </w:rPr>
      </w:pPr>
      <w:r>
        <w:rPr>
          <w:b/>
          <w:bCs/>
        </w:rPr>
        <w:t>FRMCHILDREN.VB</w:t>
      </w:r>
    </w:p>
    <w:p w14:paraId="4FB445B2" w14:textId="77777777" w:rsid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B73E81C" w14:textId="110A358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Import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System.ComponentModel</w:t>
      </w:r>
      <w:proofErr w:type="spellEnd"/>
    </w:p>
    <w:p w14:paraId="289C7BA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640645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Public Clas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frmChildren</w:t>
      </w:r>
      <w:proofErr w:type="spellEnd"/>
    </w:p>
    <w:p w14:paraId="3F568A6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-----------------------------------------------------------</w:t>
      </w:r>
    </w:p>
    <w:p w14:paraId="7607F2E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               File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Name :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frmMain.vb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- </w:t>
      </w:r>
    </w:p>
    <w:p w14:paraId="29FF245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               Part of Project: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Calculator_Da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-</w:t>
      </w:r>
    </w:p>
    <w:p w14:paraId="3C22314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-----------------------------------------------------------</w:t>
      </w:r>
    </w:p>
    <w:p w14:paraId="06C9BE4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               Written By: Binh Dang               -</w:t>
      </w:r>
    </w:p>
    <w:p w14:paraId="049452F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               Written On: March 18, 2022             -</w:t>
      </w:r>
    </w:p>
    <w:p w14:paraId="493FFD5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-----------------------------------------------------------</w:t>
      </w:r>
    </w:p>
    <w:p w14:paraId="36E7A9A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File Purpose:                                            -</w:t>
      </w:r>
    </w:p>
    <w:p w14:paraId="7063855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                                                         -</w:t>
      </w:r>
    </w:p>
    <w:p w14:paraId="34FE499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This file contains the window that allows user to open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multipe</w:t>
      </w:r>
      <w:proofErr w:type="spellEnd"/>
    </w:p>
    <w:p w14:paraId="1A5B207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MDI children inside itself. It can control and arrange its children </w:t>
      </w:r>
    </w:p>
    <w:p w14:paraId="34F96EE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-----------------------------------------------------------</w:t>
      </w:r>
    </w:p>
    <w:p w14:paraId="6020E03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Program Purpose:                                         -</w:t>
      </w:r>
    </w:p>
    <w:p w14:paraId="6847B78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                                                         -</w:t>
      </w:r>
    </w:p>
    <w:p w14:paraId="2258FD2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The purpose of this program is to build an MDI calculator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application.-</w:t>
      </w:r>
      <w:proofErr w:type="gramEnd"/>
    </w:p>
    <w:p w14:paraId="4AF3A63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main form should have a main menu with the following options: File, Window and Help.</w:t>
      </w:r>
    </w:p>
    <w:p w14:paraId="003C73E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The Window Option should serve As a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Windowlis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nd have the Tile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And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Cascade options available under it</w:t>
      </w:r>
    </w:p>
    <w:p w14:paraId="2A3762A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- .Help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should have an About Option that activates an about box dialog.  File should have submenu</w:t>
      </w:r>
    </w:p>
    <w:p w14:paraId="29D04C3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Option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Onchoices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Of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New And Exit.  New will instantiate a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New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child calculator form And Exit</w:t>
      </w:r>
    </w:p>
    <w:p w14:paraId="37083D3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-----------------------------------------------------------</w:t>
      </w:r>
    </w:p>
    <w:p w14:paraId="5220FDA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--------------------------------------------------------------------------------------</w:t>
      </w:r>
    </w:p>
    <w:p w14:paraId="56B0FDD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-- GLOBAL CONSTANTS --- GLOBAL CONSTANTS --- GLOBAL CONSTANTS --- GLOBAL CONSTANTS ---</w:t>
      </w:r>
    </w:p>
    <w:p w14:paraId="5F06DDB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-- GLOBAL CONSTANTS --- GLOBAL CONSTANTS --- GLOBAL CONSTANTS --- GLOBAL CONSTANTS ---</w:t>
      </w:r>
    </w:p>
    <w:p w14:paraId="2574DA0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-- GLOBAL CONSTANTS --- GLOBAL CONSTANTS --- GLOBAL CONSTANTS --- GLOBAL CONSTANTS ---</w:t>
      </w:r>
    </w:p>
    <w:p w14:paraId="0EDCED8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--------------------------------------------------------------------------------------</w:t>
      </w:r>
    </w:p>
    <w:p w14:paraId="4C91033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RecentSelecte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extBox</w:t>
      </w:r>
      <w:proofErr w:type="spellEnd"/>
    </w:p>
    <w:p w14:paraId="7236725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-----------------------------------------------------------</w:t>
      </w:r>
    </w:p>
    <w:p w14:paraId="2DCE118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 Global Variable Dictionary (alphabetically) FROM GLOBAL VAR MODULE:   </w:t>
      </w:r>
    </w:p>
    <w:p w14:paraId="55836DA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RecentSelecte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- global textbox to check what is the last selected textbox </w:t>
      </w:r>
    </w:p>
    <w:p w14:paraId="2E12014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'---------------------------------------------------------------------</w:t>
      </w:r>
    </w:p>
    <w:p w14:paraId="03C6B17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930B6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Private Sub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xtFieldFocus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sender As Object, e A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 Handles txtBin1.GotFocus, txtBin2.GotFocus, txtDec1.GotFocus, txtDec2.GotFocus, txtHex1.GotFocus, txtHex2.GotFocus</w:t>
      </w:r>
    </w:p>
    <w:p w14:paraId="3C2A55B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3F268CA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xtFieldFocus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44EF516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C1237E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51F86DB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4294FD0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8BC250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14E5407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                                          -</w:t>
      </w:r>
    </w:p>
    <w:p w14:paraId="39E683D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subroutine proces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verytim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he user focus in the textbox</w:t>
      </w:r>
    </w:p>
    <w:p w14:paraId="5B5CF04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'- whenever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have bin, dec, or hex, it will call an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pprori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function</w:t>
      </w:r>
    </w:p>
    <w:p w14:paraId="177AA27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according to the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box</w:t>
      </w:r>
      <w:proofErr w:type="spellEnd"/>
    </w:p>
    <w:p w14:paraId="56B7A4C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5E39D95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C54818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             -</w:t>
      </w:r>
    </w:p>
    <w:p w14:paraId="00FAE3F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  - the selected textbox                                               -</w:t>
      </w:r>
    </w:p>
    <w:p w14:paraId="3408BB1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DFD85C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e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Typ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sender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e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1202A37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RecentSelecte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Box</w:t>
      </w:r>
      <w:proofErr w:type="spellEnd"/>
    </w:p>
    <w:p w14:paraId="0A44C40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when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has "bin" in name call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inarySett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sub</w:t>
      </w:r>
    </w:p>
    <w:p w14:paraId="0B20E6D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If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xtBox.Name.Contains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("Bin") Then</w:t>
      </w:r>
    </w:p>
    <w:p w14:paraId="08444C4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inarySett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3F2E090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when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has "dec" in name call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DecimalSett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sub</w:t>
      </w:r>
    </w:p>
    <w:p w14:paraId="641DC40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lseIf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xtBox.Name.Contains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("Dec") Then</w:t>
      </w:r>
    </w:p>
    <w:p w14:paraId="64F578D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DecimalSett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38298A1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else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call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HexSett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sub</w:t>
      </w:r>
    </w:p>
    <w:p w14:paraId="2CA3D18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Else</w:t>
      </w:r>
    </w:p>
    <w:p w14:paraId="23AADA5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HexSett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6C87772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End If</w:t>
      </w:r>
    </w:p>
    <w:p w14:paraId="23F2DF7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3772EEF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45FEF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Sub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inarySett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4B538BB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5F23F5F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inarySett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019F388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5448774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7B1579C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01EE6E9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3315447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51F13AA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                                          -</w:t>
      </w:r>
    </w:p>
    <w:p w14:paraId="2E637E2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subroutine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disable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ll the button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xcp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button 0 and 1</w:t>
      </w:r>
    </w:p>
    <w:p w14:paraId="39EB1FB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0C2D8EB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AC9FD3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             -</w:t>
      </w:r>
    </w:p>
    <w:p w14:paraId="420514C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  - the selected textbox                                               -</w:t>
      </w:r>
    </w:p>
    <w:p w14:paraId="57FB0DA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5547A71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rrDisButto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utton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) = {btn2, btn3, btn4, btn5, btn6, btn7, btn8, btn9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A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B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C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F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}</w:t>
      </w:r>
    </w:p>
    <w:p w14:paraId="38E12A7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For Each button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In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rrDisButton</w:t>
      </w:r>
      <w:proofErr w:type="spellEnd"/>
    </w:p>
    <w:p w14:paraId="3127EC2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utton.Enabled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False</w:t>
      </w:r>
    </w:p>
    <w:p w14:paraId="639B7FD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Next</w:t>
      </w:r>
    </w:p>
    <w:p w14:paraId="5F84359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6E09D86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C081E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Sub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DecimalSett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1644264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F7E385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DecimalSett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3843DEF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1ECE35A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67EDF64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2F0EDA9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7E58F6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6CBC32F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                                          -</w:t>
      </w:r>
    </w:p>
    <w:p w14:paraId="0AFD37C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subroutine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disable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ll the button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xcp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ll the number button</w:t>
      </w:r>
    </w:p>
    <w:p w14:paraId="2F51B0B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BF5847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4E7D29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             -</w:t>
      </w:r>
    </w:p>
    <w:p w14:paraId="0C86294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  - the selected textbox                                               -</w:t>
      </w:r>
    </w:p>
    <w:p w14:paraId="11EAFE9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7F34856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his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loop disable all the buttons from A to F</w:t>
      </w:r>
    </w:p>
    <w:p w14:paraId="1CEE5E8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rrDisButto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utton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) = {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A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B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C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F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}</w:t>
      </w:r>
    </w:p>
    <w:p w14:paraId="7FADAED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For Each button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In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rrDisButton</w:t>
      </w:r>
      <w:proofErr w:type="spellEnd"/>
    </w:p>
    <w:p w14:paraId="451A799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utton.Enabled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False</w:t>
      </w:r>
    </w:p>
    <w:p w14:paraId="23B6F13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Next</w:t>
      </w:r>
    </w:p>
    <w:p w14:paraId="3C50ABA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his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loop enable all the buttons from 0 to 9</w:t>
      </w:r>
    </w:p>
    <w:p w14:paraId="7DD5723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rrEnButto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utton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) = {btn0, btn1, btn2, btn3, btn4, btn5, btn6, btn7, btn8, btn9}</w:t>
      </w:r>
    </w:p>
    <w:p w14:paraId="008AA3D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For Each button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In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rrEnButton</w:t>
      </w:r>
      <w:proofErr w:type="spellEnd"/>
    </w:p>
    <w:p w14:paraId="61BB062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utton.Enabled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True</w:t>
      </w:r>
    </w:p>
    <w:p w14:paraId="5EE7EAB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Next</w:t>
      </w:r>
    </w:p>
    <w:p w14:paraId="0224975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50CFDB0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11241E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Sub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HexSett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4477522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30965E3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HexSett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13A9D7A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75C2C97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4CB7524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2FDCB12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0842D6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29CFCB2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                                          -</w:t>
      </w:r>
    </w:p>
    <w:p w14:paraId="23B04F4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subroutine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enable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ll the buttons</w:t>
      </w:r>
    </w:p>
    <w:p w14:paraId="3DDD7F8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75713A3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13D4808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             -</w:t>
      </w:r>
    </w:p>
    <w:p w14:paraId="5A541F7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  - the selected textbox                                               -</w:t>
      </w:r>
    </w:p>
    <w:p w14:paraId="6849448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5DD6860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for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loop enable all the buttons</w:t>
      </w:r>
    </w:p>
    <w:p w14:paraId="09E14B2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rrEnButto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utton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) = {btn0, btn1, btn2, btn3, btn4, btn5, btn6, btn7, btn8, btn9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A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B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C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F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}</w:t>
      </w:r>
    </w:p>
    <w:p w14:paraId="230C29D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For Each button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In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rrEnButton</w:t>
      </w:r>
      <w:proofErr w:type="spellEnd"/>
    </w:p>
    <w:p w14:paraId="24AE432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utton.Enabled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True</w:t>
      </w:r>
    </w:p>
    <w:p w14:paraId="4C52D01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Next</w:t>
      </w:r>
    </w:p>
    <w:p w14:paraId="2004C5B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7220BC8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CEDDE8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Private Sub btn2toF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sender As Object, e A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) Handle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A.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B.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C.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D.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E.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F.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, btn2.Click, btn3.Click, btn4.Click, btn5.Click, btn6.Click, btn7.Click, btn8.Click, btn9.Click</w:t>
      </w:r>
    </w:p>
    <w:p w14:paraId="7C7F16E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329E230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btn2toF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  -</w:t>
      </w:r>
      <w:proofErr w:type="gramEnd"/>
    </w:p>
    <w:p w14:paraId="77B2F3F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74774C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7B57A29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6C04C8A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0E92943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284C20C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                                          -</w:t>
      </w:r>
    </w:p>
    <w:p w14:paraId="0B931BC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subroutine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erase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he textboxes that contains only 0</w:t>
      </w:r>
    </w:p>
    <w:p w14:paraId="259CBFA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then appends the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pprori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letter and number using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FillTE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Function</w:t>
      </w:r>
    </w:p>
    <w:p w14:paraId="09719C9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6916A2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73A157F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             -</w:t>
      </w:r>
    </w:p>
    <w:p w14:paraId="0FB79E3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  - the selected button                                               -</w:t>
      </w:r>
    </w:p>
    <w:p w14:paraId="123E03A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'------------------------------------------------------------</w:t>
      </w:r>
    </w:p>
    <w:p w14:paraId="701E8BF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Typ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sender, Button)</w:t>
      </w:r>
    </w:p>
    <w:p w14:paraId="5EED217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If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xtRecentSelected.Text.Equals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("0") Then</w:t>
      </w:r>
    </w:p>
    <w:p w14:paraId="4A2A4AE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RecentSelected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""</w:t>
      </w:r>
    </w:p>
    <w:p w14:paraId="5388EE0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End If</w:t>
      </w:r>
    </w:p>
    <w:p w14:paraId="4720D93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FillTe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btnText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5239D5D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0FCC8DA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638B5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Private Sub btn0n1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sender As Object, e A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 Handles btn0.Click, btn1.Click</w:t>
      </w:r>
    </w:p>
    <w:p w14:paraId="46E4BD7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5044DDD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btn0n1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  -</w:t>
      </w:r>
      <w:proofErr w:type="gramEnd"/>
    </w:p>
    <w:p w14:paraId="7D002F2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0B1D595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7FF9096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0FEA104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180453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50EB663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                                          -</w:t>
      </w:r>
    </w:p>
    <w:p w14:paraId="71BDC1D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subroutine the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pprori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number 0 or 1 button using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FillTE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Function</w:t>
      </w:r>
    </w:p>
    <w:p w14:paraId="17C16DB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729A791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B254ED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             -</w:t>
      </w:r>
    </w:p>
    <w:p w14:paraId="514F3B8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  - the selected button                                               -</w:t>
      </w:r>
    </w:p>
    <w:p w14:paraId="67AC135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F6FEF1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Typ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sender, Button)</w:t>
      </w:r>
    </w:p>
    <w:p w14:paraId="14350FF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FillTe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btnText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52B1535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77D5F7D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691831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Sub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FillTe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strV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String)</w:t>
      </w:r>
    </w:p>
    <w:p w14:paraId="775DF12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9FA288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FillTextbox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3CF2CE4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9E0CCA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50178EA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32C8D67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5DD9653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780D70E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                                          -</w:t>
      </w:r>
    </w:p>
    <w:p w14:paraId="36B06FE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subroutine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add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he text to the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pprori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extbox field</w:t>
      </w:r>
    </w:p>
    <w:p w14:paraId="29C10C9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E0CCE6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7C562AB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                                          -</w:t>
      </w:r>
    </w:p>
    <w:p w14:paraId="10B09ED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2CA968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value As String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RecentSelected.Text</w:t>
      </w:r>
      <w:proofErr w:type="spellEnd"/>
    </w:p>
    <w:p w14:paraId="10FD1BD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value +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strVal</w:t>
      </w:r>
      <w:proofErr w:type="spellEnd"/>
    </w:p>
    <w:p w14:paraId="5921274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RecentSelected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value</w:t>
      </w:r>
    </w:p>
    <w:p w14:paraId="67EC760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7579D7D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5959D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Private Sub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Convert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sender As Object, e A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) Handle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Convert.Click</w:t>
      </w:r>
      <w:proofErr w:type="spellEnd"/>
    </w:p>
    <w:p w14:paraId="24D99E0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B910AA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Convert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165174E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DFF183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4E50BC5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0A561E9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4E0373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48B1E5F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'-                                                          -</w:t>
      </w:r>
    </w:p>
    <w:p w14:paraId="6BD0BB3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subroutine convert number from the most recent textbox</w:t>
      </w:r>
    </w:p>
    <w:p w14:paraId="41AA9EB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o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pprori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binary,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hex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or decimal value</w:t>
      </w:r>
    </w:p>
    <w:p w14:paraId="4998CBB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05CD275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A6C17D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</w:t>
      </w:r>
    </w:p>
    <w:p w14:paraId="0FDB730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harBinary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) - return a binary char array that have all the binary value from start to end</w:t>
      </w:r>
    </w:p>
    <w:p w14:paraId="70D8271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returm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 decimal form</w:t>
      </w:r>
    </w:p>
    <w:p w14:paraId="2F61420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12ECCE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B7782E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if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he textbox selected is decimal then check if its value 1 or 2</w:t>
      </w:r>
    </w:p>
    <w:p w14:paraId="72E5883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hen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call the function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DectoB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function passing in the decimal vale to get the binary</w:t>
      </w:r>
    </w:p>
    <w:p w14:paraId="6AA8B8C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all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uild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hex function to get the hex value</w:t>
      </w:r>
    </w:p>
    <w:p w14:paraId="65C630C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If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xtRecentSelected.Name.Contains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("Dec") Then</w:t>
      </w:r>
    </w:p>
    <w:p w14:paraId="7F49B40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If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xtRecentSelected.Name.Contains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("1") Then</w:t>
      </w:r>
    </w:p>
    <w:p w14:paraId="498D69A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Try</w:t>
      </w:r>
    </w:p>
    <w:p w14:paraId="511B338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Bin1.Text =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DectoB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CIn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RecentSelected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)</w:t>
      </w:r>
    </w:p>
    <w:p w14:paraId="1B940E7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Hex1.Text =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Hex(</w:t>
      </w:r>
      <w:proofErr w:type="spellStart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CIn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RecentSelected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)</w:t>
      </w:r>
    </w:p>
    <w:p w14:paraId="19FCD2D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Catch</w:t>
      </w:r>
    </w:p>
    <w:p w14:paraId="133043A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Dec1.Text = "Cannot Handle"</w:t>
      </w:r>
    </w:p>
    <w:p w14:paraId="3D9FA86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End Try</w:t>
      </w:r>
    </w:p>
    <w:p w14:paraId="310BFEE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Else</w:t>
      </w:r>
    </w:p>
    <w:p w14:paraId="343F10C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Try</w:t>
      </w:r>
    </w:p>
    <w:p w14:paraId="72737DD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Bin2.Text =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DectoB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CIn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RecentSelected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)</w:t>
      </w:r>
    </w:p>
    <w:p w14:paraId="53B0130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Hex2.Text =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Hex(</w:t>
      </w:r>
      <w:proofErr w:type="spellStart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CIn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RecentSelected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)</w:t>
      </w:r>
    </w:p>
    <w:p w14:paraId="24D7A12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Catch</w:t>
      </w:r>
    </w:p>
    <w:p w14:paraId="7F4D4CC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Dec2.Text = "Cannot Handle"</w:t>
      </w:r>
    </w:p>
    <w:p w14:paraId="538817D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End Try</w:t>
      </w:r>
    </w:p>
    <w:p w14:paraId="27072B9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End If</w:t>
      </w:r>
    </w:p>
    <w:p w14:paraId="5920C25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8CD103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if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he textbox selected is binary check if its value 1 or 2</w:t>
      </w:r>
    </w:p>
    <w:p w14:paraId="4DF43B8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hen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call the function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intoDec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function passing in the binary char array to get the decimal</w:t>
      </w:r>
    </w:p>
    <w:p w14:paraId="2D9C048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all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uild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hex function to get the hex value. also recall the decimal to binary function to get a full 32 bits binary</w:t>
      </w:r>
    </w:p>
    <w:p w14:paraId="5565A2A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lseIf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xtRecentSelected.Name.Contains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("Bin") Then</w:t>
      </w:r>
    </w:p>
    <w:p w14:paraId="371CC53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0</w:t>
      </w:r>
    </w:p>
    <w:p w14:paraId="65C5C64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Dim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harBinary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) As Char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RecentSelected.Text.Replac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" ", "").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oCharArray</w:t>
      </w:r>
      <w:proofErr w:type="spellEnd"/>
    </w:p>
    <w:p w14:paraId="6F55B8E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intoDec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charBinary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46A3B84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If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-1 Then</w:t>
      </w:r>
    </w:p>
    <w:p w14:paraId="11E182E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RecentSelected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"Cannot Handle this Number"</w:t>
      </w:r>
    </w:p>
    <w:p w14:paraId="13672B6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Else</w:t>
      </w:r>
    </w:p>
    <w:p w14:paraId="77F9390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If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xtRecentSelected.Name.Contains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("1") Then</w:t>
      </w:r>
    </w:p>
    <w:p w14:paraId="2F0DB23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Bin1.Text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DectoB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3B7B88D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Dec1.Text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.ToString</w:t>
      </w:r>
      <w:proofErr w:type="spellEnd"/>
    </w:p>
    <w:p w14:paraId="0D3D0F7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Hex1.Text = Hex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7A87625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Else</w:t>
      </w:r>
    </w:p>
    <w:p w14:paraId="36D52F4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Bin2.Text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DectoB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2B827D3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Dec2.Text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.ToString</w:t>
      </w:r>
      <w:proofErr w:type="spellEnd"/>
    </w:p>
    <w:p w14:paraId="4809C3E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Hex2.Text = Hex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39AE2FF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End If</w:t>
      </w:r>
    </w:p>
    <w:p w14:paraId="6A73F56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End If</w:t>
      </w:r>
    </w:p>
    <w:p w14:paraId="7D9A008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81316E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if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he textbox selected is binary check if its value 1 or 2</w:t>
      </w:r>
    </w:p>
    <w:p w14:paraId="2F62906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hen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call the function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intoDec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function passing in the binary char array to get the decimal</w:t>
      </w:r>
    </w:p>
    <w:p w14:paraId="734BB71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all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uild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hex function to get the hex value. also recall the decimal to binary function to get a full 32 bits binary</w:t>
      </w:r>
    </w:p>
    <w:p w14:paraId="3ABC7D4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Else</w:t>
      </w:r>
    </w:p>
    <w:p w14:paraId="6C1EA0A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Try</w:t>
      </w:r>
    </w:p>
    <w:p w14:paraId="6E05DF5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Integer =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In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Convert.ToInt64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RecentSelected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, 16))</w:t>
      </w:r>
    </w:p>
    <w:p w14:paraId="7254E63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If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xtRecentSelected.Name.Contains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("1") Then</w:t>
      </w:r>
    </w:p>
    <w:p w14:paraId="3E0FAF7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Bin1.Text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DectoB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7ACAE44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Dec1.Text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.ToString</w:t>
      </w:r>
      <w:proofErr w:type="spellEnd"/>
    </w:p>
    <w:p w14:paraId="54A3A02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Else</w:t>
      </w:r>
    </w:p>
    <w:p w14:paraId="2442D80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Bin2.Text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DectoB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336717D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Dec2.Text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.ToString</w:t>
      </w:r>
      <w:proofErr w:type="spellEnd"/>
    </w:p>
    <w:p w14:paraId="150A073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End If</w:t>
      </w:r>
    </w:p>
    <w:p w14:paraId="3CC2C13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Catch</w:t>
      </w:r>
    </w:p>
    <w:p w14:paraId="167B095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If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txtRecentSelected.Name.Contains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("1") Then</w:t>
      </w:r>
    </w:p>
    <w:p w14:paraId="0922F8F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Hex1.Text = "Cannot Handle this Number"</w:t>
      </w:r>
    </w:p>
    <w:p w14:paraId="1DB6272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Else</w:t>
      </w:r>
    </w:p>
    <w:p w14:paraId="70099E1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txtHex2.Text = "Cannot Handle this Number"</w:t>
      </w:r>
    </w:p>
    <w:p w14:paraId="3C02FA2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End If</w:t>
      </w:r>
    </w:p>
    <w:p w14:paraId="59427DC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End Try</w:t>
      </w:r>
    </w:p>
    <w:p w14:paraId="66DF570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1AF32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End If</w:t>
      </w:r>
    </w:p>
    <w:p w14:paraId="21EDD9F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3CCF62D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B0FE64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Function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DectoB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dec As Integer) As String</w:t>
      </w:r>
    </w:p>
    <w:p w14:paraId="2C036FD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1AE670C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Function Name: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DectoB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1581952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743D39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7019C45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278F029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34626C5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3EE2FC2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function convert number from decimal to binary that return a binary number from</w:t>
      </w:r>
    </w:p>
    <w:p w14:paraId="24F0470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decimal number</w:t>
      </w:r>
    </w:p>
    <w:p w14:paraId="30E094E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32BC595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7EBB99F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</w:t>
      </w:r>
    </w:p>
    <w:p w14:paraId="7E0EB09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strBinary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- binary string that represent 32 bit 0 and 1</w:t>
      </w:r>
    </w:p>
    <w:p w14:paraId="149A31B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Seper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- keep track of the binary bit make sure there are a space in every 4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it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A71A8E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756A3A1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strBinary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String = ""</w:t>
      </w:r>
    </w:p>
    <w:p w14:paraId="0743E5A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Seper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Integer = 1</w:t>
      </w:r>
    </w:p>
    <w:p w14:paraId="52CE8C1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For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Integer = 31 To 0 Step -1</w:t>
      </w:r>
    </w:p>
    <w:p w14:paraId="58E1265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'Compare the decimal value we're trying to convert with</w:t>
      </w:r>
    </w:p>
    <w:p w14:paraId="5087FB1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'a power of 2 value – if we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And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hem And get a True value</w:t>
      </w:r>
    </w:p>
    <w:p w14:paraId="0BB7AED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ack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, that means that that power's bit is on, e.g. a 1...</w:t>
      </w:r>
    </w:p>
    <w:p w14:paraId="20BC3F8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Dim bool As Long = dec And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Math.Pow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(2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)</w:t>
      </w:r>
    </w:p>
    <w:p w14:paraId="70DD354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525AA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If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Boo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dec And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CL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Math.Pow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(2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)) = True Then</w:t>
      </w:r>
    </w:p>
    <w:p w14:paraId="7F6BD15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If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Seper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4 Then</w:t>
      </w:r>
    </w:p>
    <w:p w14:paraId="664AE46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strBinary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strBinary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&amp; "1" &amp; " "</w:t>
      </w:r>
    </w:p>
    <w:p w14:paraId="622814C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Seper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0</w:t>
      </w:r>
    </w:p>
    <w:p w14:paraId="36B1472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Else</w:t>
      </w:r>
    </w:p>
    <w:p w14:paraId="4A041DA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strBinary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strBinary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&amp; "1"</w:t>
      </w:r>
    </w:p>
    <w:p w14:paraId="1AF2722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Seper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Seper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+ 1</w:t>
      </w:r>
    </w:p>
    <w:p w14:paraId="6211030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End If</w:t>
      </w:r>
    </w:p>
    <w:p w14:paraId="41ADEF5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C4E27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Else</w:t>
      </w:r>
    </w:p>
    <w:p w14:paraId="44307F4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'...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otherwise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we need to set that power at 0</w:t>
      </w:r>
    </w:p>
    <w:p w14:paraId="138F289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If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Seper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4 Then</w:t>
      </w:r>
    </w:p>
    <w:p w14:paraId="761547B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strBinary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strBinary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&amp; "0" &amp; " "</w:t>
      </w:r>
    </w:p>
    <w:p w14:paraId="296CA13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Seper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1</w:t>
      </w:r>
    </w:p>
    <w:p w14:paraId="47720A0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Else</w:t>
      </w:r>
    </w:p>
    <w:p w14:paraId="7CF6C3B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strBinary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strBinary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&amp; "0"</w:t>
      </w:r>
    </w:p>
    <w:p w14:paraId="21BE5CC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Seper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Seperat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+ 1</w:t>
      </w:r>
    </w:p>
    <w:p w14:paraId="1EF930E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End If</w:t>
      </w:r>
    </w:p>
    <w:p w14:paraId="58D5F11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End If</w:t>
      </w:r>
    </w:p>
    <w:p w14:paraId="22901EF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Next</w:t>
      </w:r>
    </w:p>
    <w:p w14:paraId="0E01728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Return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strBinary</w:t>
      </w:r>
      <w:proofErr w:type="spellEnd"/>
    </w:p>
    <w:p w14:paraId="68937BB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Function</w:t>
      </w:r>
    </w:p>
    <w:p w14:paraId="7CFEBB3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360A6E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Function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intoDec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in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) As Char) As Integer</w:t>
      </w:r>
    </w:p>
    <w:p w14:paraId="3DF01D9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3FAB5D9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Function Name: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intoDec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2C31D40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0EA0D60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4B3FCC8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6996CFF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59B4AD3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0365EE3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function convert number from binary to (positive) decimal</w:t>
      </w:r>
    </w:p>
    <w:p w14:paraId="786FDE7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by using a loop run through every digit of 1 and 0 bit</w:t>
      </w:r>
    </w:p>
    <w:p w14:paraId="76B7319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CF608C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35BAB60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</w:t>
      </w:r>
    </w:p>
    <w:p w14:paraId="56E6AD6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- integer represent a decimal value</w:t>
      </w:r>
    </w:p>
    <w:p w14:paraId="6A97D18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Pow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- keep track of the power of 2         </w:t>
      </w:r>
    </w:p>
    <w:p w14:paraId="5D4D812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0160AAF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Integer = 0</w:t>
      </w:r>
    </w:p>
    <w:p w14:paraId="748B412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Pow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Integer = 0</w:t>
      </w:r>
    </w:p>
    <w:p w14:paraId="1D4F98A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For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Integer =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in.Length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- 1 To 0 Step -1</w:t>
      </w:r>
    </w:p>
    <w:p w14:paraId="11A07DD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If bin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 = "1"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hen</w:t>
      </w:r>
    </w:p>
    <w:p w14:paraId="5507560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Try</w:t>
      </w:r>
    </w:p>
    <w:p w14:paraId="157D012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In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Math.Pow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(2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Pow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)</w:t>
      </w:r>
    </w:p>
    <w:p w14:paraId="77A0D84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Catch</w:t>
      </w:r>
    </w:p>
    <w:p w14:paraId="709609B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Return -1</w:t>
      </w:r>
    </w:p>
    <w:p w14:paraId="46FF76F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End Try</w:t>
      </w:r>
    </w:p>
    <w:p w14:paraId="5182BDB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End If</w:t>
      </w:r>
    </w:p>
    <w:p w14:paraId="1FB4D7D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Pow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Pow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+ 1</w:t>
      </w:r>
    </w:p>
    <w:p w14:paraId="77CA36F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Next</w:t>
      </w:r>
    </w:p>
    <w:p w14:paraId="23AA867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Return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</w:t>
      </w:r>
      <w:proofErr w:type="spellEnd"/>
    </w:p>
    <w:p w14:paraId="5FF5E8B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Function</w:t>
      </w:r>
    </w:p>
    <w:p w14:paraId="77EE5C2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51EE3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Private Sub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Clear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sender As Object, e A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) Handles btnClear1.Click, btnClear2.Click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ClearRes.Click</w:t>
      </w:r>
      <w:proofErr w:type="spellEnd"/>
    </w:p>
    <w:p w14:paraId="782C16F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E7A901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Clear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4EF5EA2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B252F1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6C8D4DE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03F2F6C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1AF30CC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793E4D9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                                          -</w:t>
      </w:r>
    </w:p>
    <w:p w14:paraId="66337A2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'- This subroutine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ear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ll the value for value1, value2, and the result value</w:t>
      </w:r>
    </w:p>
    <w:p w14:paraId="5FE17A4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81D401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530E96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      </w:t>
      </w:r>
    </w:p>
    <w:p w14:paraId="00770AF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Selecte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- a copy of the selected button </w:t>
      </w:r>
    </w:p>
    <w:p w14:paraId="71EC1A1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09B2C4D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Selecte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Button =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Type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sender, Button)</w:t>
      </w:r>
    </w:p>
    <w:p w14:paraId="2A357C1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if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he button contain 1, 2, or result, then clear all the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extfiel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ccordingly</w:t>
      </w:r>
    </w:p>
    <w:p w14:paraId="60E642F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If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tnSelected.Name.Contains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("1") Then</w:t>
      </w:r>
    </w:p>
    <w:p w14:paraId="7CA4CC6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txtDec1.Text = "0"</w:t>
      </w:r>
    </w:p>
    <w:p w14:paraId="5943A71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txtBin1.Text = "0"</w:t>
      </w:r>
    </w:p>
    <w:p w14:paraId="136D5B5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txtHex1.Text = "0"</w:t>
      </w:r>
    </w:p>
    <w:p w14:paraId="655617D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lseIf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btnSelected.Name.Contains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("2") Then</w:t>
      </w:r>
    </w:p>
    <w:p w14:paraId="32DD308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txtDec2.Text = "0"</w:t>
      </w:r>
    </w:p>
    <w:p w14:paraId="6A9C79D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txtBin2.Text = "0"</w:t>
      </w:r>
    </w:p>
    <w:p w14:paraId="0FFA5D0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txtHex2.Text = "0"</w:t>
      </w:r>
    </w:p>
    <w:p w14:paraId="12CEE8E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Else</w:t>
      </w:r>
    </w:p>
    <w:p w14:paraId="26C98AD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Dec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"0"</w:t>
      </w:r>
    </w:p>
    <w:p w14:paraId="1CE0E27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Bin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"0"</w:t>
      </w:r>
    </w:p>
    <w:p w14:paraId="7A5C4F6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Hex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"0"</w:t>
      </w:r>
    </w:p>
    <w:p w14:paraId="425E5B3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End If</w:t>
      </w:r>
    </w:p>
    <w:p w14:paraId="38DEF7B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5CD22F6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7148E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307830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Private Sub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And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sender As Object, e A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) Handle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And.Click</w:t>
      </w:r>
      <w:proofErr w:type="spellEnd"/>
    </w:p>
    <w:p w14:paraId="1239FEE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55F4C49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And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2A26216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13DB683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633B02D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69E8D6A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47FE21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59117E3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                                          -</w:t>
      </w:r>
    </w:p>
    <w:p w14:paraId="0F25145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subroutine 'and' the value1 and value2 together then printed it to the result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extfiel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C897B0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141DBA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3694E8F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      </w:t>
      </w:r>
    </w:p>
    <w:p w14:paraId="09BA2E4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- result that 2 value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ande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ogether</w:t>
      </w:r>
    </w:p>
    <w:p w14:paraId="468D94B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08ED1D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Integer =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In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CL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(txtDec1.Text) And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CL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txtDec2.Text))</w:t>
      </w:r>
    </w:p>
    <w:p w14:paraId="42145EF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Dec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.ToString</w:t>
      </w:r>
      <w:proofErr w:type="spellEnd"/>
    </w:p>
    <w:p w14:paraId="228C4FB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Bin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DectoB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7BDA465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Hex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Hex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7FC8656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45E7AB8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AC95B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Private Sub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Or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sender As Object, e A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) Handle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Or.Click</w:t>
      </w:r>
      <w:proofErr w:type="spellEnd"/>
    </w:p>
    <w:p w14:paraId="6EF94DD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D2D588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Or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7FA9F7E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3698300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077892E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37A79D0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343EEBF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6CEFD3F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                                          -</w:t>
      </w:r>
    </w:p>
    <w:p w14:paraId="47A4D95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subroutine 'or' the value1 and value2 together then printed it to the result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extfiel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A32DA9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BF9841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'------------------------------------------------------------</w:t>
      </w:r>
    </w:p>
    <w:p w14:paraId="1E4E268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      </w:t>
      </w:r>
    </w:p>
    <w:p w14:paraId="3728C24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- result that 2 value or together</w:t>
      </w:r>
    </w:p>
    <w:p w14:paraId="31B2620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3679BE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Integer =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In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CL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(txtDec1.Text) Or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CL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txtDec2.Text))</w:t>
      </w:r>
    </w:p>
    <w:p w14:paraId="58D3F1C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Dec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.ToString</w:t>
      </w:r>
      <w:proofErr w:type="spellEnd"/>
    </w:p>
    <w:p w14:paraId="55F081B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Bin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DectoB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06AC47E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Hex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Hex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1A504D2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15ABB26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E7AA8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Private Sub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Xor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sender As Object, e A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) Handle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Xor.Click</w:t>
      </w:r>
      <w:proofErr w:type="spellEnd"/>
    </w:p>
    <w:p w14:paraId="3084DA3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73B4A1E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Xor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73B536DF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0A06FC5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490AEAF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42E51EB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AD8E8B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1E63925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                                          -</w:t>
      </w:r>
    </w:p>
    <w:p w14:paraId="6CF1C46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subroutine '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xor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' the value1 and value2 together then printed it to the result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extfiel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207C6F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4F68797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7607FF7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      </w:t>
      </w:r>
    </w:p>
    <w:p w14:paraId="2BDFD45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- result that 2 value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xor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ogether</w:t>
      </w:r>
    </w:p>
    <w:p w14:paraId="44E1E74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973125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Integer =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In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CL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(txtDec1.Text)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Xor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CL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txtDec2.Text))</w:t>
      </w:r>
    </w:p>
    <w:p w14:paraId="3E939B9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Dec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.ToString</w:t>
      </w:r>
      <w:proofErr w:type="spellEnd"/>
    </w:p>
    <w:p w14:paraId="3FC5306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Bin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DectoB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0ADF720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Hex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Hex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39266BBB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11FFC21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C4FDE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Private Sub btnNot1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sender As Object, e A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 Handles btnNot1.Click</w:t>
      </w:r>
    </w:p>
    <w:p w14:paraId="6F4DB78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13866E6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btnXor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2745BC9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39607A3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453C906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3F7BA64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05A64E0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580D304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                                          -</w:t>
      </w:r>
    </w:p>
    <w:p w14:paraId="0D01C85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subroutine 'not' the value1 and value2 together then printed it to the result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extfield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86EB1E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69ACBD84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2EF6AC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      </w:t>
      </w:r>
    </w:p>
    <w:p w14:paraId="55E0883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- result that 2 value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xor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ogether</w:t>
      </w:r>
    </w:p>
    <w:p w14:paraId="21D5C49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0E3102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Dim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As Integer =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In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Not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CL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txtDec1.Text))</w:t>
      </w:r>
    </w:p>
    <w:p w14:paraId="41EF45F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Dec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.ToString</w:t>
      </w:r>
      <w:proofErr w:type="spellEnd"/>
    </w:p>
    <w:p w14:paraId="135CDFF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Bin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DectoBin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6D09C80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txtHexRes.Text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Hex(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intDecimal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2B4B633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062A61D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F850A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Private Sub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frmChildren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os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sender As Object, e A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CancelEventArgs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) Handles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Me.Closing</w:t>
      </w:r>
      <w:proofErr w:type="spellEnd"/>
    </w:p>
    <w:p w14:paraId="2B3B889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5F4B65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Subprogram Name: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frmMain_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Closing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-</w:t>
      </w:r>
      <w:proofErr w:type="gramEnd"/>
    </w:p>
    <w:p w14:paraId="38050AF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'------------------------------------------------------------</w:t>
      </w:r>
    </w:p>
    <w:p w14:paraId="348379C2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By: Binh Dang                -</w:t>
      </w:r>
    </w:p>
    <w:p w14:paraId="32E2C5E5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Written On: March 18, 2022           -</w:t>
      </w:r>
    </w:p>
    <w:p w14:paraId="40CEA16E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5213DE7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Subprogram Purpose:                                      -</w:t>
      </w:r>
    </w:p>
    <w:p w14:paraId="5F4B3FF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                                                         -</w:t>
      </w:r>
    </w:p>
    <w:p w14:paraId="64E1EFC6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This subroutine check and see if there are any value in the value1 and value2</w:t>
      </w:r>
    </w:p>
    <w:p w14:paraId="4AB8613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if yes then hide the children form</w:t>
      </w:r>
    </w:p>
    <w:p w14:paraId="1E7720A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5B2B6E3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C2F465D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Local Variable Dictionary (alphabetically):              -</w:t>
      </w:r>
    </w:p>
    <w:p w14:paraId="2CAB1B3A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 (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 xml:space="preserve">None)   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                                -</w:t>
      </w:r>
    </w:p>
    <w:p w14:paraId="3B4057D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'------------------------------------------------------------</w:t>
      </w:r>
    </w:p>
    <w:p w14:paraId="2E7594F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If txtDec1.Text &lt;&gt; "0" Or txtDec2.Text &lt;&gt; "0" Or txtBin1.Text &lt;&gt; "0" Or txtBin2.Text &lt;&gt; "0" Or txtHex1.Text &lt;&gt; "0" Or txtHex2.Text &lt;&gt; "0" Then</w:t>
      </w:r>
    </w:p>
    <w:p w14:paraId="6FDF94E0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If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("Are you sure you want to quit? Dirty Calculator", "Programmer's Calculator",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MessageBoxButtons.YesNo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) = </w:t>
      </w:r>
      <w:proofErr w:type="spellStart"/>
      <w:r w:rsidRPr="00B8125E">
        <w:rPr>
          <w:rFonts w:ascii="Consolas" w:hAnsi="Consolas" w:cs="Consolas"/>
          <w:color w:val="000000"/>
          <w:sz w:val="19"/>
          <w:szCs w:val="19"/>
        </w:rPr>
        <w:t>DialogResult.No</w:t>
      </w:r>
      <w:proofErr w:type="spell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Then</w:t>
      </w:r>
    </w:p>
    <w:p w14:paraId="6F5F3F79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e.Cancel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True</w:t>
      </w:r>
    </w:p>
    <w:p w14:paraId="3412E697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Else</w:t>
      </w:r>
    </w:p>
    <w:p w14:paraId="5424FC68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e.Cancel</w:t>
      </w:r>
      <w:proofErr w:type="spellEnd"/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 xml:space="preserve"> = False</w:t>
      </w:r>
    </w:p>
    <w:p w14:paraId="29F3FB8C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 w:rsidRPr="00B8125E">
        <w:rPr>
          <w:rFonts w:ascii="Consolas" w:hAnsi="Consolas" w:cs="Consolas"/>
          <w:color w:val="000000"/>
          <w:sz w:val="19"/>
          <w:szCs w:val="19"/>
        </w:rPr>
        <w:t>Hide(</w:t>
      </w:r>
      <w:proofErr w:type="gramEnd"/>
      <w:r w:rsidRPr="00B8125E">
        <w:rPr>
          <w:rFonts w:ascii="Consolas" w:hAnsi="Consolas" w:cs="Consolas"/>
          <w:color w:val="000000"/>
          <w:sz w:val="19"/>
          <w:szCs w:val="19"/>
        </w:rPr>
        <w:t>)</w:t>
      </w:r>
    </w:p>
    <w:p w14:paraId="1005F49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    End If</w:t>
      </w:r>
    </w:p>
    <w:p w14:paraId="4F8415D3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    End If</w:t>
      </w:r>
    </w:p>
    <w:p w14:paraId="19460D81" w14:textId="77777777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 xml:space="preserve">    End Sub</w:t>
      </w:r>
    </w:p>
    <w:p w14:paraId="0BC856BB" w14:textId="2F80DD24" w:rsidR="00B8125E" w:rsidRPr="00B8125E" w:rsidRDefault="00B8125E" w:rsidP="00B8125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8125E">
        <w:rPr>
          <w:rFonts w:ascii="Consolas" w:hAnsi="Consolas" w:cs="Consolas"/>
          <w:color w:val="000000"/>
          <w:sz w:val="19"/>
          <w:szCs w:val="19"/>
        </w:rPr>
        <w:t>End Class</w:t>
      </w:r>
    </w:p>
    <w:p w14:paraId="0952A4CF" w14:textId="2A2A8768" w:rsidR="00B8125E" w:rsidRDefault="00B8125E" w:rsidP="00816DD8">
      <w:pPr>
        <w:rPr>
          <w:b/>
          <w:bCs/>
        </w:rPr>
      </w:pPr>
    </w:p>
    <w:p w14:paraId="31CBED06" w14:textId="77777777" w:rsidR="00B8125E" w:rsidRPr="00B8125E" w:rsidRDefault="00B8125E" w:rsidP="00816DD8">
      <w:pPr>
        <w:rPr>
          <w:b/>
          <w:bCs/>
        </w:rPr>
      </w:pPr>
    </w:p>
    <w:sectPr w:rsidR="00B8125E" w:rsidRPr="00B8125E" w:rsidSect="009D67BA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ExMjAwNzUxNTBS0lEKTi0uzszPAykwrgUAy44JlCwAAAA="/>
  </w:docVars>
  <w:rsids>
    <w:rsidRoot w:val="00A83F3A"/>
    <w:rsid w:val="00816DD8"/>
    <w:rsid w:val="00842F8D"/>
    <w:rsid w:val="00925D4B"/>
    <w:rsid w:val="00A83F3A"/>
    <w:rsid w:val="00B8125E"/>
    <w:rsid w:val="00C52D95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D0D3F"/>
  <w15:chartTrackingRefBased/>
  <w15:docId w15:val="{59EAB487-A584-46AD-9A11-BFEEB584E1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2</Pages>
  <Words>5158</Words>
  <Characters>29407</Characters>
  <Application>Microsoft Office Word</Application>
  <DocSecurity>0</DocSecurity>
  <Lines>245</Lines>
  <Paragraphs>68</Paragraphs>
  <ScaleCrop>false</ScaleCrop>
  <Company/>
  <LinksUpToDate>false</LinksUpToDate>
  <CharactersWithSpaces>3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 D. Dang</cp:lastModifiedBy>
  <cp:revision>5</cp:revision>
  <dcterms:created xsi:type="dcterms:W3CDTF">2022-01-25T14:26:00Z</dcterms:created>
  <dcterms:modified xsi:type="dcterms:W3CDTF">2022-03-19T16:58:00Z</dcterms:modified>
</cp:coreProperties>
</file>